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6E8D6" w14:textId="0A2A247D" w:rsidR="009E34F0" w:rsidRDefault="009E34F0" w:rsidP="009E34F0">
      <w:pPr>
        <w:pStyle w:val="Caption"/>
      </w:pPr>
      <w:bookmarkStart w:id="0" w:name="_Toc98621813"/>
      <w:r w:rsidRPr="006640E1">
        <w:t>Details of DESs, HBAs</w:t>
      </w:r>
      <w:r>
        <w:t>,</w:t>
      </w:r>
      <w:r w:rsidRPr="006640E1">
        <w:t xml:space="preserve"> and HBDs and the phase condition</w:t>
      </w:r>
      <w:bookmarkEnd w:id="0"/>
    </w:p>
    <w:tbl>
      <w:tblPr>
        <w:tblW w:w="139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993"/>
        <w:gridCol w:w="810"/>
        <w:gridCol w:w="1883"/>
        <w:gridCol w:w="2126"/>
        <w:gridCol w:w="2268"/>
        <w:gridCol w:w="789"/>
        <w:gridCol w:w="790"/>
        <w:gridCol w:w="790"/>
        <w:gridCol w:w="790"/>
        <w:gridCol w:w="790"/>
        <w:gridCol w:w="790"/>
      </w:tblGrid>
      <w:tr w:rsidR="00442B09" w:rsidRPr="0057441B" w14:paraId="5333F7DE" w14:textId="77777777" w:rsidTr="00DE7722">
        <w:trPr>
          <w:trHeight w:val="340"/>
        </w:trPr>
        <w:tc>
          <w:tcPr>
            <w:tcW w:w="1129" w:type="dxa"/>
            <w:vMerge w:val="restart"/>
            <w:shd w:val="clear" w:color="auto" w:fill="auto"/>
            <w:vAlign w:val="center"/>
          </w:tcPr>
          <w:p w14:paraId="0F88DE07" w14:textId="284D0A22" w:rsidR="00442B09" w:rsidRPr="0057441B" w:rsidRDefault="00442B09" w:rsidP="006656A9">
            <w:pPr>
              <w:spacing w:line="276" w:lineRule="auto"/>
            </w:pPr>
            <w:r w:rsidRPr="0057441B">
              <w:t>DES</w:t>
            </w:r>
          </w:p>
        </w:tc>
        <w:tc>
          <w:tcPr>
            <w:tcW w:w="993" w:type="dxa"/>
            <w:vMerge w:val="restart"/>
            <w:shd w:val="clear" w:color="auto" w:fill="auto"/>
            <w:noWrap/>
            <w:vAlign w:val="center"/>
          </w:tcPr>
          <w:p w14:paraId="10BA7981" w14:textId="745509F5" w:rsidR="00442B09" w:rsidRPr="0057441B" w:rsidRDefault="00442B09" w:rsidP="006656A9">
            <w:pPr>
              <w:spacing w:line="276" w:lineRule="auto"/>
            </w:pPr>
            <w:r w:rsidRPr="0057441B">
              <w:t>HBA</w:t>
            </w:r>
          </w:p>
        </w:tc>
        <w:tc>
          <w:tcPr>
            <w:tcW w:w="810" w:type="dxa"/>
            <w:vMerge w:val="restart"/>
            <w:shd w:val="clear" w:color="auto" w:fill="auto"/>
            <w:noWrap/>
            <w:vAlign w:val="center"/>
          </w:tcPr>
          <w:p w14:paraId="5CD3FDDD" w14:textId="795899D5" w:rsidR="00442B09" w:rsidRPr="0057441B" w:rsidRDefault="00442B09" w:rsidP="006656A9">
            <w:pPr>
              <w:spacing w:line="276" w:lineRule="auto"/>
            </w:pPr>
            <w:r w:rsidRPr="0057441B">
              <w:t>HBD</w:t>
            </w:r>
          </w:p>
        </w:tc>
        <w:tc>
          <w:tcPr>
            <w:tcW w:w="1883" w:type="dxa"/>
            <w:vMerge w:val="restart"/>
            <w:shd w:val="clear" w:color="auto" w:fill="auto"/>
            <w:noWrap/>
            <w:vAlign w:val="center"/>
          </w:tcPr>
          <w:p w14:paraId="4BBEE35F" w14:textId="04B54B24" w:rsidR="00442B09" w:rsidRPr="0057441B" w:rsidRDefault="00442B09" w:rsidP="006656A9">
            <w:pPr>
              <w:spacing w:line="276" w:lineRule="auto"/>
            </w:pPr>
            <w:r w:rsidRPr="0057441B">
              <w:t>The molar ratio (HBA: HBD)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525966A" w14:textId="408D222F" w:rsidR="00442B09" w:rsidRPr="00AD77BC" w:rsidRDefault="00442B09" w:rsidP="006656A9">
            <w:pPr>
              <w:spacing w:line="276" w:lineRule="auto"/>
              <w:rPr>
                <w:b/>
                <w:bCs/>
              </w:rPr>
            </w:pPr>
            <w:r w:rsidRPr="00AD77BC">
              <w:rPr>
                <w:b/>
                <w:bCs/>
              </w:rPr>
              <w:t>Avg. Mol. Weight (gm.mol</w:t>
            </w:r>
            <w:r w:rsidRPr="00AD77BC">
              <w:rPr>
                <w:b/>
                <w:bCs/>
                <w:vertAlign w:val="superscript"/>
              </w:rPr>
              <w:t>-1</w:t>
            </w:r>
            <w:r w:rsidRPr="00AD77BC">
              <w:rPr>
                <w:b/>
                <w:bCs/>
              </w:rPr>
              <w:t>)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26CB241E" w14:textId="77777777" w:rsidR="00442B09" w:rsidRPr="0057441B" w:rsidRDefault="00442B09" w:rsidP="006656A9">
            <w:pPr>
              <w:spacing w:line="276" w:lineRule="auto"/>
            </w:pPr>
            <w:r w:rsidRPr="0057441B">
              <w:t xml:space="preserve">Observed phase </w:t>
            </w:r>
          </w:p>
          <w:p w14:paraId="3E0857B8" w14:textId="5A355CDA" w:rsidR="00442B09" w:rsidRPr="0057441B" w:rsidRDefault="00442B09" w:rsidP="006656A9">
            <w:pPr>
              <w:spacing w:line="276" w:lineRule="auto"/>
            </w:pPr>
            <w:r w:rsidRPr="0057441B">
              <w:t xml:space="preserve">after 24 hrs. </w:t>
            </w:r>
          </w:p>
        </w:tc>
        <w:tc>
          <w:tcPr>
            <w:tcW w:w="4739" w:type="dxa"/>
            <w:gridSpan w:val="6"/>
          </w:tcPr>
          <w:p w14:paraId="66728A63" w14:textId="2641A623" w:rsidR="00442B09" w:rsidRPr="0057441B" w:rsidRDefault="00442B09" w:rsidP="00442B09">
            <w:pPr>
              <w:spacing w:line="276" w:lineRule="auto"/>
              <w:jc w:val="center"/>
            </w:pPr>
            <w:r>
              <w:t>Estimated Values</w:t>
            </w:r>
          </w:p>
        </w:tc>
      </w:tr>
      <w:tr w:rsidR="00442B09" w:rsidRPr="0057441B" w14:paraId="3F467639" w14:textId="29EB17C8" w:rsidTr="00DE7722">
        <w:trPr>
          <w:trHeight w:val="340"/>
        </w:trPr>
        <w:tc>
          <w:tcPr>
            <w:tcW w:w="1129" w:type="dxa"/>
            <w:vMerge/>
            <w:shd w:val="clear" w:color="auto" w:fill="auto"/>
            <w:vAlign w:val="center"/>
            <w:hideMark/>
          </w:tcPr>
          <w:p w14:paraId="777F324E" w14:textId="26F88D2F" w:rsidR="00442B09" w:rsidRPr="0057441B" w:rsidRDefault="00442B09" w:rsidP="00442B09">
            <w:pPr>
              <w:spacing w:line="276" w:lineRule="auto"/>
            </w:pPr>
          </w:p>
        </w:tc>
        <w:tc>
          <w:tcPr>
            <w:tcW w:w="993" w:type="dxa"/>
            <w:vMerge/>
            <w:shd w:val="clear" w:color="auto" w:fill="auto"/>
            <w:noWrap/>
            <w:vAlign w:val="center"/>
            <w:hideMark/>
          </w:tcPr>
          <w:p w14:paraId="65B9CEFF" w14:textId="7B5483E6" w:rsidR="00442B09" w:rsidRPr="0057441B" w:rsidRDefault="00442B09" w:rsidP="00442B09">
            <w:pPr>
              <w:spacing w:line="276" w:lineRule="auto"/>
            </w:pPr>
          </w:p>
        </w:tc>
        <w:tc>
          <w:tcPr>
            <w:tcW w:w="810" w:type="dxa"/>
            <w:vMerge/>
            <w:shd w:val="clear" w:color="auto" w:fill="auto"/>
            <w:noWrap/>
            <w:vAlign w:val="center"/>
            <w:hideMark/>
          </w:tcPr>
          <w:p w14:paraId="244705CC" w14:textId="7A35B473" w:rsidR="00442B09" w:rsidRPr="0057441B" w:rsidRDefault="00442B09" w:rsidP="00442B09">
            <w:pPr>
              <w:spacing w:line="276" w:lineRule="auto"/>
            </w:pPr>
          </w:p>
        </w:tc>
        <w:tc>
          <w:tcPr>
            <w:tcW w:w="1883" w:type="dxa"/>
            <w:vMerge/>
            <w:shd w:val="clear" w:color="auto" w:fill="auto"/>
            <w:noWrap/>
            <w:vAlign w:val="center"/>
            <w:hideMark/>
          </w:tcPr>
          <w:p w14:paraId="53B631EF" w14:textId="7ECFCB40" w:rsidR="00442B09" w:rsidRPr="0057441B" w:rsidRDefault="00442B09" w:rsidP="00442B09">
            <w:pPr>
              <w:spacing w:line="276" w:lineRule="auto"/>
            </w:pPr>
          </w:p>
        </w:tc>
        <w:tc>
          <w:tcPr>
            <w:tcW w:w="2126" w:type="dxa"/>
            <w:vMerge/>
            <w:shd w:val="clear" w:color="auto" w:fill="auto"/>
          </w:tcPr>
          <w:p w14:paraId="00C800BE" w14:textId="3A41F167" w:rsidR="00442B09" w:rsidRPr="0057441B" w:rsidRDefault="00442B09" w:rsidP="00442B09">
            <w:pPr>
              <w:spacing w:line="276" w:lineRule="auto"/>
            </w:pPr>
          </w:p>
        </w:tc>
        <w:tc>
          <w:tcPr>
            <w:tcW w:w="2268" w:type="dxa"/>
            <w:vMerge/>
            <w:shd w:val="clear" w:color="auto" w:fill="auto"/>
          </w:tcPr>
          <w:p w14:paraId="5C262AD8" w14:textId="2AC370CD" w:rsidR="00442B09" w:rsidRPr="0057441B" w:rsidRDefault="00442B09" w:rsidP="00442B09">
            <w:pPr>
              <w:spacing w:line="276" w:lineRule="auto"/>
            </w:pPr>
          </w:p>
        </w:tc>
        <w:tc>
          <w:tcPr>
            <w:tcW w:w="789" w:type="dxa"/>
          </w:tcPr>
          <w:p w14:paraId="647DA0FA" w14:textId="48D0B551" w:rsidR="00442B09" w:rsidRPr="00AD77BC" w:rsidRDefault="00442B09" w:rsidP="00442B09">
            <w:pPr>
              <w:spacing w:line="276" w:lineRule="auto"/>
              <w:rPr>
                <w:b/>
                <w:bCs/>
              </w:rPr>
            </w:pPr>
            <w:r w:rsidRPr="00AD77BC">
              <w:rPr>
                <w:b/>
                <w:bCs/>
              </w:rPr>
              <w:t>MCI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83519C5" w14:textId="1CF943C0" w:rsidR="00442B09" w:rsidRPr="0057441B" w:rsidRDefault="00442B09" w:rsidP="00442B09">
            <w:pPr>
              <w:spacing w:line="276" w:lineRule="auto"/>
              <w:jc w:val="center"/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bscript"/>
              </w:rPr>
              <w:t>bm</w:t>
            </w:r>
            <w:proofErr w:type="spellEnd"/>
          </w:p>
        </w:tc>
        <w:tc>
          <w:tcPr>
            <w:tcW w:w="790" w:type="dxa"/>
            <w:shd w:val="clear" w:color="auto" w:fill="auto"/>
            <w:vAlign w:val="bottom"/>
          </w:tcPr>
          <w:p w14:paraId="33C31C19" w14:textId="21A8D579" w:rsidR="00442B09" w:rsidRPr="0057441B" w:rsidRDefault="00442B09" w:rsidP="00442B09">
            <w:pPr>
              <w:spacing w:line="276" w:lineRule="auto"/>
              <w:jc w:val="center"/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bscript"/>
              </w:rPr>
              <w:t>cm</w:t>
            </w:r>
            <w:proofErr w:type="spellEnd"/>
          </w:p>
        </w:tc>
        <w:tc>
          <w:tcPr>
            <w:tcW w:w="790" w:type="dxa"/>
            <w:shd w:val="clear" w:color="auto" w:fill="auto"/>
            <w:vAlign w:val="bottom"/>
          </w:tcPr>
          <w:p w14:paraId="0482D09B" w14:textId="651249B0" w:rsidR="00442B09" w:rsidRPr="0057441B" w:rsidRDefault="00442B09" w:rsidP="00442B09">
            <w:pPr>
              <w:spacing w:line="276" w:lineRule="auto"/>
              <w:jc w:val="center"/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V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bscript"/>
              </w:rPr>
              <w:t>cm</w:t>
            </w:r>
            <w:proofErr w:type="spellEnd"/>
          </w:p>
        </w:tc>
        <w:tc>
          <w:tcPr>
            <w:tcW w:w="790" w:type="dxa"/>
            <w:shd w:val="clear" w:color="auto" w:fill="auto"/>
            <w:vAlign w:val="bottom"/>
          </w:tcPr>
          <w:p w14:paraId="337B71FF" w14:textId="09A1D0C3" w:rsidR="00442B09" w:rsidRPr="0057441B" w:rsidRDefault="00442B09" w:rsidP="00442B09">
            <w:pPr>
              <w:spacing w:line="276" w:lineRule="auto"/>
              <w:jc w:val="center"/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bscript"/>
              </w:rPr>
              <w:t>cm</w:t>
            </w:r>
            <w:proofErr w:type="spellEnd"/>
          </w:p>
        </w:tc>
        <w:tc>
          <w:tcPr>
            <w:tcW w:w="790" w:type="dxa"/>
            <w:shd w:val="clear" w:color="auto" w:fill="auto"/>
            <w:vAlign w:val="bottom"/>
          </w:tcPr>
          <w:p w14:paraId="3AFC20C2" w14:textId="1FD28AEE" w:rsidR="00442B09" w:rsidRPr="00AD77BC" w:rsidRDefault="00442B09" w:rsidP="00442B09">
            <w:pPr>
              <w:spacing w:line="276" w:lineRule="auto"/>
              <w:jc w:val="center"/>
              <w:rPr>
                <w:b/>
                <w:bCs/>
              </w:rPr>
            </w:pPr>
            <w:proofErr w:type="spellStart"/>
            <w:r w:rsidRPr="00AD77B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ω</w:t>
            </w:r>
            <w:r w:rsidRPr="00AD77B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bscript"/>
              </w:rPr>
              <w:t>m</w:t>
            </w:r>
            <w:proofErr w:type="spellEnd"/>
          </w:p>
        </w:tc>
      </w:tr>
      <w:tr w:rsidR="00442B09" w:rsidRPr="0057441B" w14:paraId="1BAAA6BB" w14:textId="758188CA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D325176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E6BCCCB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89C7909" w14:textId="77777777" w:rsidR="00442B09" w:rsidRPr="0057441B" w:rsidRDefault="00442B09" w:rsidP="00442B0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55DC40AF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7DAA616C" w14:textId="5C8959CB" w:rsidR="00442B09" w:rsidRPr="0057441B" w:rsidRDefault="00442B09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0C686300" w14:textId="77777777" w:rsidR="00442B09" w:rsidRPr="0057441B" w:rsidRDefault="00442B09" w:rsidP="00442B09">
            <w:pPr>
              <w:spacing w:line="276" w:lineRule="auto"/>
            </w:pPr>
            <w:r w:rsidRPr="0057441B">
              <w:t>Solid</w:t>
            </w:r>
          </w:p>
        </w:tc>
        <w:tc>
          <w:tcPr>
            <w:tcW w:w="789" w:type="dxa"/>
          </w:tcPr>
          <w:p w14:paraId="7AADEDF3" w14:textId="065E8E96" w:rsidR="00442B09" w:rsidRPr="0057441B" w:rsidRDefault="006E51D9" w:rsidP="00442B0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E1FBE34" w14:textId="7490D6B3" w:rsidR="00442B09" w:rsidRPr="0057441B" w:rsidRDefault="006E51D9" w:rsidP="00442B0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A1789BD" w14:textId="7389896D" w:rsidR="00442B09" w:rsidRPr="0057441B" w:rsidRDefault="006E51D9" w:rsidP="00442B0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BDEEBDB" w14:textId="7E6A079D" w:rsidR="00442B09" w:rsidRPr="0057441B" w:rsidRDefault="006E51D9" w:rsidP="00442B0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E2B2594" w14:textId="44B31D54" w:rsidR="00442B09" w:rsidRPr="0057441B" w:rsidRDefault="006E51D9" w:rsidP="00442B0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569B72E" w14:textId="2678ECC5" w:rsidR="00442B09" w:rsidRPr="0057441B" w:rsidRDefault="006E51D9" w:rsidP="00442B09">
            <w:pPr>
              <w:spacing w:line="276" w:lineRule="auto"/>
            </w:pPr>
            <w:r>
              <w:t>-</w:t>
            </w:r>
          </w:p>
        </w:tc>
      </w:tr>
      <w:tr w:rsidR="00442B09" w:rsidRPr="0057441B" w14:paraId="6E1CE0A0" w14:textId="43A514AF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7CCB2274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7F5CA22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B5835EB" w14:textId="77777777" w:rsidR="00442B09" w:rsidRPr="0057441B" w:rsidRDefault="00442B09" w:rsidP="00442B0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21961B9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72C6B884" w14:textId="60C2A4C0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7.66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4CA196A4" w14:textId="77777777" w:rsidR="00442B09" w:rsidRPr="0057441B" w:rsidRDefault="00442B09" w:rsidP="00442B09">
            <w:pPr>
              <w:spacing w:line="276" w:lineRule="auto"/>
            </w:pPr>
            <w:r w:rsidRPr="0057441B">
              <w:t>Semi sol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5FCCB20D" w14:textId="507CDADC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720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D71543C" w14:textId="0F3FA7B3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06F1A47" w14:textId="181125AB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10.7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9B23E3A" w14:textId="64DEC7F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0.6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FE1DB01" w14:textId="51AA4D6F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9.9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F176786" w14:textId="0D697B1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4</w:t>
            </w:r>
          </w:p>
        </w:tc>
      </w:tr>
      <w:tr w:rsidR="00442B09" w:rsidRPr="0057441B" w14:paraId="7F70C311" w14:textId="2FEB5360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64E24C2A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890D2C7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6F30F3C" w14:textId="77777777" w:rsidR="00442B09" w:rsidRPr="0057441B" w:rsidRDefault="00442B09" w:rsidP="00442B0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59C3CB2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05D178F2" w14:textId="31D69618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1.46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50198E31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A4A9D30" w14:textId="60E501D0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122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EEA33DB" w14:textId="22A3B3B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DACA4F2" w14:textId="7D323A3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10.7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460FB14" w14:textId="0AF01571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0.6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6CF06B7" w14:textId="3773523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1.8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1EA5F97" w14:textId="5E25CA5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</w:t>
            </w:r>
          </w:p>
        </w:tc>
      </w:tr>
      <w:tr w:rsidR="00442B09" w:rsidRPr="0057441B" w14:paraId="17763875" w14:textId="47621C44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3F85824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4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95A2563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259054E" w14:textId="77777777" w:rsidR="00442B09" w:rsidRPr="0057441B" w:rsidRDefault="00442B09" w:rsidP="00442B0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0C2D5FF9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43C796BE" w14:textId="56B20D1B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7.58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5AEED535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721093D" w14:textId="4C8364E0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523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776E016" w14:textId="6AD14F70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21E5FBD" w14:textId="7AE16CFA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10.7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515CCAB" w14:textId="351EA53D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0.6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8979353" w14:textId="73B5D6B8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2.9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9E332A6" w14:textId="21FB4E93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</w:t>
            </w:r>
          </w:p>
        </w:tc>
      </w:tr>
      <w:tr w:rsidR="00442B09" w:rsidRPr="0057441B" w14:paraId="06A3F7E5" w14:textId="3C1ACAE5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D60B10E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17523AD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5E68987" w14:textId="77777777" w:rsidR="00442B09" w:rsidRPr="0057441B" w:rsidRDefault="00442B09" w:rsidP="00442B0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836C640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186066A9" w14:textId="2D6F382A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4.48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454F19F7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5F9CE053" w14:textId="67C1B6D2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925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6F01A85" w14:textId="41022F73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917BB87" w14:textId="0BE324A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10.7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5318EB1" w14:textId="2401ADED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0.6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260EFE5" w14:textId="6F7A2AB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3.7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AE67CB2" w14:textId="3CC5DBF1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7</w:t>
            </w:r>
          </w:p>
        </w:tc>
      </w:tr>
      <w:tr w:rsidR="00442B09" w:rsidRPr="0057441B" w14:paraId="61AC6044" w14:textId="274A99C6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5B69B387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11929BF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D6346D9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4A1D118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6EDF57FD" w14:textId="56AA16B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15.87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093F6FB0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37D8660A" w14:textId="0D8F8124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607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3CB8F60" w14:textId="0D93733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7B46223" w14:textId="6CB79D1B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67.8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9311959" w14:textId="5B130161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39.1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7EE0F70" w14:textId="0328C7B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4.0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3FA03FD" w14:textId="4E82C3BF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15</w:t>
            </w:r>
          </w:p>
        </w:tc>
      </w:tr>
      <w:tr w:rsidR="00442B09" w:rsidRPr="0057441B" w14:paraId="3B4286D0" w14:textId="5977F08D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CF60CC9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6554D10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17A5B0B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0E039522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A7CEE8D" w14:textId="06B207AC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7.78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65D86FB6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81D2EFB" w14:textId="5559F64D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296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7CD9DF0" w14:textId="099C516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334F1D0" w14:textId="4CECA7AD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67.8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6F48111" w14:textId="2DE972F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39.1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4A627F8" w14:textId="6FEC1C68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7.0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95443F0" w14:textId="500AC834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25</w:t>
            </w:r>
          </w:p>
        </w:tc>
      </w:tr>
      <w:tr w:rsidR="00442B09" w:rsidRPr="0057441B" w14:paraId="1721251F" w14:textId="60BF2B8C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23AB069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208E4D44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E36E820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B73C380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53200853" w14:textId="1933961C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3.98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0EEC37B0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5DDB17F" w14:textId="774AD8F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985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DBE3279" w14:textId="48AF47A2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2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021DF73" w14:textId="075BFC6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67.8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69D0176" w14:textId="6EEEBA21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39.1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1DF8614" w14:textId="5767857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0F68024" w14:textId="3977FB4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0</w:t>
            </w:r>
          </w:p>
        </w:tc>
      </w:tr>
      <w:tr w:rsidR="00442B09" w:rsidRPr="0057441B" w14:paraId="79A6BDCC" w14:textId="2B9E963C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6D99C2FE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EDA74F9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DC6411B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9BCA20C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74A155C9" w14:textId="3CF5986C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1.61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6C64FF65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9EF3BB3" w14:textId="0D72524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674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DCC0460" w14:textId="4AEF8C7D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2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E5EDE09" w14:textId="62ED6C01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67.8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90A5010" w14:textId="49553EF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39.1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E40F8FA" w14:textId="665DC3C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9.5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DF63543" w14:textId="362C83A8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3</w:t>
            </w:r>
          </w:p>
        </w:tc>
      </w:tr>
      <w:tr w:rsidR="00442B09" w:rsidRPr="0057441B" w14:paraId="040E2390" w14:textId="696657C1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CCC41E9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309326F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2E074EF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57F2DFE5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1B8443B0" w14:textId="5B62B78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9.70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3C257534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2CABD2D" w14:textId="75CB197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364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C550DF7" w14:textId="64C3A01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3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2B7501B" w14:textId="3FE281C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67.8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7AB9CEE" w14:textId="6F9A8CA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39.1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5F77B17" w14:textId="1713EF0B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0.1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641703E" w14:textId="72C627F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6</w:t>
            </w:r>
          </w:p>
        </w:tc>
      </w:tr>
      <w:tr w:rsidR="00442B09" w:rsidRPr="0057441B" w14:paraId="390717B4" w14:textId="677BA7EE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D76EC5B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1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6563CDE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569FA5F" w14:textId="77777777" w:rsidR="00442B09" w:rsidRPr="0057441B" w:rsidRDefault="00442B09" w:rsidP="00442B09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DB6F3A9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6EAEA2FC" w14:textId="191E321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4.91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3CAFA2D8" w14:textId="77777777" w:rsidR="00442B09" w:rsidRPr="0057441B" w:rsidRDefault="00442B09" w:rsidP="00442B09">
            <w:pPr>
              <w:spacing w:line="276" w:lineRule="auto"/>
            </w:pPr>
            <w:r w:rsidRPr="0057441B">
              <w:t>Semi sol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D372C0F" w14:textId="0B9D3331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138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1CF955F" w14:textId="36F87764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1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B220904" w14:textId="7508FB9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80.7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8E9A648" w14:textId="74A8958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8.3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5B9DB15" w14:textId="027DA64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9.7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DE63227" w14:textId="2960AEDC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7</w:t>
            </w:r>
          </w:p>
        </w:tc>
      </w:tr>
      <w:tr w:rsidR="00442B09" w:rsidRPr="0057441B" w14:paraId="2113B15A" w14:textId="531EA9BB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6025290F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2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CA50808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231DDBE" w14:textId="77777777" w:rsidR="00442B09" w:rsidRPr="0057441B" w:rsidRDefault="00442B09" w:rsidP="00442B09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3E149CC3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7CEBD68" w14:textId="50D58FF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6.70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11450D16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14CB70EA" w14:textId="28C19892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358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DBA1155" w14:textId="7D21092F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3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789D774" w14:textId="776A4A0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80.7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468CB69" w14:textId="43A7F033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8.3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F694975" w14:textId="1CB6AAC6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8.0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A62412D" w14:textId="26C22408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2</w:t>
            </w:r>
          </w:p>
        </w:tc>
      </w:tr>
      <w:tr w:rsidR="00442B09" w:rsidRPr="0057441B" w14:paraId="42F67BD5" w14:textId="066B37D0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B87918E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3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AE7AF7A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543D2AE" w14:textId="77777777" w:rsidR="00442B09" w:rsidRPr="0057441B" w:rsidRDefault="00442B09" w:rsidP="00442B09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5F644B0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73B5E7DB" w14:textId="5FEB236D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7.54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248CA72F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2ABCCB09" w14:textId="2606F49A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579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31A4A00" w14:textId="00ECFFE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3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D23677B" w14:textId="1F2309B5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80.7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A43CB74" w14:textId="1E3819BB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8.3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313CE96" w14:textId="693FEA05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7.1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A48DF95" w14:textId="5401A42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4</w:t>
            </w:r>
          </w:p>
        </w:tc>
      </w:tr>
      <w:tr w:rsidR="00442B09" w:rsidRPr="0057441B" w14:paraId="492FE9F3" w14:textId="38B639BC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4F97858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4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18A72E6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766E4D4" w14:textId="77777777" w:rsidR="00442B09" w:rsidRPr="0057441B" w:rsidRDefault="00442B09" w:rsidP="00442B09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1657BD8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5D4CFDB6" w14:textId="543A6DE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8.07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6DAE0CDA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6E0023B3" w14:textId="73E2906F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799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576773A" w14:textId="5E038F10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4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6B1911A" w14:textId="49942E4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80.7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3CFAEF0" w14:textId="54C149D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8.3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8FCCD47" w14:textId="163A9F57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6.6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1D1BCA2" w14:textId="61FF851A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5</w:t>
            </w:r>
          </w:p>
        </w:tc>
      </w:tr>
      <w:tr w:rsidR="00442B09" w:rsidRPr="0057441B" w14:paraId="62D50665" w14:textId="263E7CCD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4E2EF8B3" w14:textId="77777777" w:rsidR="00442B09" w:rsidRPr="0057441B" w:rsidRDefault="00442B09" w:rsidP="00442B0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B07DAAB" w14:textId="77777777" w:rsidR="00442B09" w:rsidRPr="0057441B" w:rsidRDefault="00442B09" w:rsidP="00442B09">
            <w:pPr>
              <w:spacing w:line="276" w:lineRule="auto"/>
            </w:pPr>
            <w:proofErr w:type="spellStart"/>
            <w:r w:rsidRPr="0057441B">
              <w:t>ChCl</w:t>
            </w:r>
            <w:proofErr w:type="spellEnd"/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75CC4AF" w14:textId="77777777" w:rsidR="00442B09" w:rsidRPr="0057441B" w:rsidRDefault="00442B09" w:rsidP="00442B09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3CF26370" w14:textId="77777777" w:rsidR="00442B09" w:rsidRPr="0057441B" w:rsidRDefault="00442B09" w:rsidP="00442B09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9DD8EE3" w14:textId="20E8D771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8.49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03BF7415" w14:textId="77777777" w:rsidR="00442B09" w:rsidRPr="0057441B" w:rsidRDefault="00442B09" w:rsidP="00442B0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1E3E3E0" w14:textId="55CBE005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020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BA2A13B" w14:textId="22A20EA3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4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5975757" w14:textId="3E185509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80.7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A89D4EE" w14:textId="46832198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8.3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7924E2C" w14:textId="2FACB091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6.2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646982B" w14:textId="0EFE772E" w:rsidR="00442B09" w:rsidRPr="0057441B" w:rsidRDefault="00442B0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6</w:t>
            </w:r>
          </w:p>
        </w:tc>
      </w:tr>
      <w:tr w:rsidR="006E51D9" w:rsidRPr="0057441B" w14:paraId="6BA1C7D3" w14:textId="1D487F57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1633672" w14:textId="77777777" w:rsidR="006E51D9" w:rsidRPr="0057441B" w:rsidRDefault="006E51D9" w:rsidP="006E51D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6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62C8083" w14:textId="77777777" w:rsidR="006E51D9" w:rsidRPr="0057441B" w:rsidRDefault="006E51D9" w:rsidP="006E51D9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44B1E46" w14:textId="77777777" w:rsidR="006E51D9" w:rsidRPr="0057441B" w:rsidRDefault="006E51D9" w:rsidP="006E51D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0D5207E" w14:textId="77777777" w:rsidR="006E51D9" w:rsidRPr="0057441B" w:rsidRDefault="006E51D9" w:rsidP="006E51D9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B4C8366" w14:textId="018CA393" w:rsidR="006E51D9" w:rsidRPr="0057441B" w:rsidRDefault="006E51D9" w:rsidP="00DE7722">
            <w:pPr>
              <w:spacing w:line="276" w:lineRule="auto"/>
              <w:jc w:val="center"/>
            </w:pPr>
            <w:r>
              <w:t>Solid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0159C330" w14:textId="77777777" w:rsidR="006E51D9" w:rsidRPr="0057441B" w:rsidRDefault="006E51D9" w:rsidP="006E51D9">
            <w:pPr>
              <w:spacing w:line="276" w:lineRule="auto"/>
            </w:pPr>
            <w:r w:rsidRPr="0057441B">
              <w:t>Solid</w:t>
            </w:r>
          </w:p>
        </w:tc>
        <w:tc>
          <w:tcPr>
            <w:tcW w:w="789" w:type="dxa"/>
          </w:tcPr>
          <w:p w14:paraId="6CEF7DE3" w14:textId="22975467" w:rsidR="006E51D9" w:rsidRPr="0057441B" w:rsidRDefault="006E51D9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  <w:vAlign w:val="bottom"/>
          </w:tcPr>
          <w:p w14:paraId="4FD9E1ED" w14:textId="228DBEF3" w:rsidR="006E51D9" w:rsidRPr="0057441B" w:rsidRDefault="006E51D9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  <w:vAlign w:val="bottom"/>
          </w:tcPr>
          <w:p w14:paraId="6F37FBC5" w14:textId="32E3275A" w:rsidR="006E51D9" w:rsidRPr="0057441B" w:rsidRDefault="006E51D9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  <w:vAlign w:val="bottom"/>
          </w:tcPr>
          <w:p w14:paraId="5F00F233" w14:textId="4F696E94" w:rsidR="006E51D9" w:rsidRPr="0057441B" w:rsidRDefault="006E51D9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  <w:vAlign w:val="bottom"/>
          </w:tcPr>
          <w:p w14:paraId="6E2F5C1A" w14:textId="1AC3F72A" w:rsidR="006E51D9" w:rsidRPr="0057441B" w:rsidRDefault="006E51D9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  <w:vAlign w:val="bottom"/>
          </w:tcPr>
          <w:p w14:paraId="0149FEA8" w14:textId="6AEDC01A" w:rsidR="006E51D9" w:rsidRPr="0057441B" w:rsidRDefault="006E51D9" w:rsidP="00DE7722">
            <w:pPr>
              <w:spacing w:line="276" w:lineRule="auto"/>
              <w:jc w:val="center"/>
            </w:pPr>
            <w:r>
              <w:t>-</w:t>
            </w:r>
          </w:p>
        </w:tc>
      </w:tr>
      <w:tr w:rsidR="006E51D9" w:rsidRPr="0057441B" w14:paraId="3949B34F" w14:textId="0EBB228A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387BDD1E" w14:textId="77777777" w:rsidR="006E51D9" w:rsidRPr="0057441B" w:rsidRDefault="006E51D9" w:rsidP="006E51D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2DEA9D5" w14:textId="77777777" w:rsidR="006E51D9" w:rsidRPr="0057441B" w:rsidRDefault="006E51D9" w:rsidP="006E51D9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326135E" w14:textId="77777777" w:rsidR="006E51D9" w:rsidRPr="0057441B" w:rsidRDefault="006E51D9" w:rsidP="006E51D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56C1BF76" w14:textId="77777777" w:rsidR="006E51D9" w:rsidRPr="0057441B" w:rsidRDefault="006E51D9" w:rsidP="006E51D9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61DAF931" w14:textId="3C99E84D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9.48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2896B926" w14:textId="77777777" w:rsidR="006E51D9" w:rsidRPr="0057441B" w:rsidRDefault="006E51D9" w:rsidP="006E51D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0C1759A2" w14:textId="082F3A5F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986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46C0A1F" w14:textId="4123D522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4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447AAA1" w14:textId="16B44AA7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91.4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874441B" w14:textId="1DA09F38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41.0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BA235AF" w14:textId="3608E3D0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2.5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C28C1C1" w14:textId="0E186C72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0</w:t>
            </w:r>
          </w:p>
        </w:tc>
      </w:tr>
      <w:tr w:rsidR="006E51D9" w:rsidRPr="0057441B" w14:paraId="5E09A9A1" w14:textId="029DE23F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5B70A2A2" w14:textId="77777777" w:rsidR="006E51D9" w:rsidRPr="0057441B" w:rsidRDefault="006E51D9" w:rsidP="006E51D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B1BFEE4" w14:textId="77777777" w:rsidR="006E51D9" w:rsidRPr="0057441B" w:rsidRDefault="006E51D9" w:rsidP="006E51D9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C0E22BB" w14:textId="77777777" w:rsidR="006E51D9" w:rsidRPr="0057441B" w:rsidRDefault="006E51D9" w:rsidP="006E51D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555738B9" w14:textId="77777777" w:rsidR="006E51D9" w:rsidRPr="0057441B" w:rsidRDefault="006E51D9" w:rsidP="006E51D9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0E27F46A" w14:textId="777195EE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5.86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2DD84CDE" w14:textId="77777777" w:rsidR="006E51D9" w:rsidRPr="0057441B" w:rsidRDefault="006E51D9" w:rsidP="006E51D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176EB287" w14:textId="16DEF268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387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98D4A5C" w14:textId="5A0508A3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E1A6352" w14:textId="0E292A09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91.4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BAC99F8" w14:textId="5C3E666C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41.0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052FE13" w14:textId="60EC1E31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.3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DFD2D80" w14:textId="5D4F1949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3</w:t>
            </w:r>
          </w:p>
        </w:tc>
      </w:tr>
      <w:tr w:rsidR="006E51D9" w:rsidRPr="0057441B" w14:paraId="08B9774A" w14:textId="74C7848E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33BD5C2E" w14:textId="77777777" w:rsidR="006E51D9" w:rsidRPr="0057441B" w:rsidRDefault="006E51D9" w:rsidP="006E51D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1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28630A0" w14:textId="77777777" w:rsidR="006E51D9" w:rsidRPr="0057441B" w:rsidRDefault="006E51D9" w:rsidP="006E51D9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1040A6B" w14:textId="77777777" w:rsidR="006E51D9" w:rsidRPr="0057441B" w:rsidRDefault="006E51D9" w:rsidP="006E51D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43108FBA" w14:textId="77777777" w:rsidR="006E51D9" w:rsidRPr="0057441B" w:rsidRDefault="006E51D9" w:rsidP="006E51D9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6D66AFDB" w14:textId="5B91C1FF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1.10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177543DF" w14:textId="77777777" w:rsidR="006E51D9" w:rsidRPr="0057441B" w:rsidRDefault="006E51D9" w:rsidP="006E51D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58E45B2" w14:textId="0206337C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789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0334E3C" w14:textId="3E89FD68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6BAE184" w14:textId="4ECB4A3C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91.4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AC7B239" w14:textId="67EBB643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41.0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9E1E642" w14:textId="58BC19B5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8.5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5353280" w14:textId="433307C6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4</w:t>
            </w:r>
          </w:p>
        </w:tc>
      </w:tr>
      <w:tr w:rsidR="006E51D9" w:rsidRPr="0057441B" w14:paraId="196099D1" w14:textId="04DF162C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4E220AFA" w14:textId="77777777" w:rsidR="006E51D9" w:rsidRPr="0057441B" w:rsidRDefault="006E51D9" w:rsidP="006E51D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B0C0266" w14:textId="77777777" w:rsidR="006E51D9" w:rsidRPr="0057441B" w:rsidRDefault="006E51D9" w:rsidP="006E51D9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6C4B3E8" w14:textId="77777777" w:rsidR="006E51D9" w:rsidRPr="0057441B" w:rsidRDefault="006E51D9" w:rsidP="006E51D9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336B59B" w14:textId="77777777" w:rsidR="006E51D9" w:rsidRPr="0057441B" w:rsidRDefault="006E51D9" w:rsidP="006E51D9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04E1CB7C" w14:textId="130A5B33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9.30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65481528" w14:textId="77777777" w:rsidR="006E51D9" w:rsidRPr="0057441B" w:rsidRDefault="006E51D9" w:rsidP="006E51D9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92CE8B4" w14:textId="42F1DC43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190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789BE2C" w14:textId="17BE1AA9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8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FE86AB8" w14:textId="7311962A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91.4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FF7196C" w14:textId="04BAC21F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41.0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8B63F7E" w14:textId="0BB5D24B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0.0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D6235E7" w14:textId="59512F1B" w:rsidR="006E51D9" w:rsidRPr="0057441B" w:rsidRDefault="006E51D9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5</w:t>
            </w:r>
          </w:p>
        </w:tc>
      </w:tr>
      <w:tr w:rsidR="006E51D9" w:rsidRPr="0057441B" w14:paraId="1051EEE8" w14:textId="3BBAC74B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9F9AB30" w14:textId="77777777" w:rsidR="006E51D9" w:rsidRPr="0057441B" w:rsidRDefault="006E51D9" w:rsidP="006E51D9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1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A29161E" w14:textId="77777777" w:rsidR="006E51D9" w:rsidRPr="0057441B" w:rsidRDefault="006E51D9" w:rsidP="006E51D9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5427A41" w14:textId="77777777" w:rsidR="006E51D9" w:rsidRPr="0057441B" w:rsidRDefault="006E51D9" w:rsidP="006E51D9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258E509" w14:textId="77777777" w:rsidR="006E51D9" w:rsidRPr="0057441B" w:rsidRDefault="006E51D9" w:rsidP="006E51D9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47574071" w14:textId="77777777" w:rsidR="006E51D9" w:rsidRPr="0057441B" w:rsidRDefault="006E51D9" w:rsidP="00DE7722">
            <w:pPr>
              <w:spacing w:line="276" w:lineRule="auto"/>
              <w:jc w:val="center"/>
            </w:pPr>
            <w:r w:rsidRPr="0057441B">
              <w:t>Solid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79501566" w14:textId="77777777" w:rsidR="006E51D9" w:rsidRPr="0057441B" w:rsidRDefault="006E51D9" w:rsidP="006E51D9">
            <w:pPr>
              <w:spacing w:line="276" w:lineRule="auto"/>
            </w:pPr>
            <w:r w:rsidRPr="0057441B">
              <w:t>Solid</w:t>
            </w:r>
          </w:p>
        </w:tc>
        <w:tc>
          <w:tcPr>
            <w:tcW w:w="789" w:type="dxa"/>
          </w:tcPr>
          <w:p w14:paraId="4785DFDE" w14:textId="2A5C1B46" w:rsidR="006E51D9" w:rsidRPr="0057441B" w:rsidRDefault="00DE7722" w:rsidP="006E51D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</w:tcPr>
          <w:p w14:paraId="3B72BBC4" w14:textId="2A8F2093" w:rsidR="006E51D9" w:rsidRPr="0057441B" w:rsidRDefault="00DE7722" w:rsidP="006E51D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</w:tcPr>
          <w:p w14:paraId="3F90844B" w14:textId="4FE18091" w:rsidR="006E51D9" w:rsidRPr="0057441B" w:rsidRDefault="00DE7722" w:rsidP="006E51D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</w:tcPr>
          <w:p w14:paraId="316F5051" w14:textId="190E1A5D" w:rsidR="006E51D9" w:rsidRPr="0057441B" w:rsidRDefault="00DE7722" w:rsidP="006E51D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</w:tcPr>
          <w:p w14:paraId="757F9FB9" w14:textId="4D161389" w:rsidR="006E51D9" w:rsidRPr="0057441B" w:rsidRDefault="00DE7722" w:rsidP="006E51D9">
            <w:pPr>
              <w:spacing w:line="276" w:lineRule="auto"/>
            </w:pPr>
            <w:r>
              <w:t>-</w:t>
            </w:r>
          </w:p>
        </w:tc>
        <w:tc>
          <w:tcPr>
            <w:tcW w:w="790" w:type="dxa"/>
          </w:tcPr>
          <w:p w14:paraId="077C6323" w14:textId="62F85FFC" w:rsidR="006E51D9" w:rsidRPr="0057441B" w:rsidRDefault="00DE7722" w:rsidP="006E51D9">
            <w:pPr>
              <w:spacing w:line="276" w:lineRule="auto"/>
            </w:pPr>
            <w:r>
              <w:t>-</w:t>
            </w:r>
          </w:p>
        </w:tc>
      </w:tr>
      <w:tr w:rsidR="00DE7722" w:rsidRPr="0057441B" w14:paraId="53D36435" w14:textId="49F3F5DA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3246EFB5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2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666B9C9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DF2355B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FF595AA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2B7B57AD" w14:textId="4E10694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79.60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35DF552D" w14:textId="77777777" w:rsidR="00DE7722" w:rsidRPr="0057441B" w:rsidRDefault="00DE7722" w:rsidP="00DE7722">
            <w:pPr>
              <w:spacing w:line="276" w:lineRule="auto"/>
            </w:pPr>
            <w:r w:rsidRPr="0057441B">
              <w:t>Liquid with crystals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31EE2BC4" w14:textId="27569678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561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2DF8C9A" w14:textId="138FBD12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2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CB8CD13" w14:textId="0C5504D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65.4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5E14A60" w14:textId="34A6EFB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4.6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D148F6B" w14:textId="034709E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9.6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F2B989E" w14:textId="57530B1A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21</w:t>
            </w:r>
          </w:p>
        </w:tc>
      </w:tr>
      <w:tr w:rsidR="00DE7722" w:rsidRPr="0057441B" w14:paraId="322AA33F" w14:textId="368AB8DF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6FB81C51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3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523522E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71460D7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3D3DF70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122FA288" w14:textId="23F26DA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8.39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487B02E3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59135846" w14:textId="3FD7493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250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ABA478A" w14:textId="27DDC2C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0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F8D99CE" w14:textId="0186577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65.4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90F4667" w14:textId="19D522E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4.6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BBF5FC9" w14:textId="20A9C3A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3.0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2E303D4" w14:textId="2BC2BB3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27</w:t>
            </w:r>
          </w:p>
        </w:tc>
      </w:tr>
      <w:tr w:rsidR="00DE7722" w:rsidRPr="0057441B" w14:paraId="105F6815" w14:textId="5A169410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8C56721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4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8121C27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9CEE2BB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00DCDC41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3FA658F" w14:textId="0E29B7B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5.13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2816DE6B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DC5AC25" w14:textId="4121AC96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940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B02F88A" w14:textId="6893EB6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9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E35BA9F" w14:textId="0DBAB12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65.4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C3CDBE3" w14:textId="4E2A5E4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4.6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38798D7" w14:textId="4A6FF6C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5.1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F3AFE8F" w14:textId="445BFFF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1</w:t>
            </w:r>
          </w:p>
        </w:tc>
      </w:tr>
      <w:tr w:rsidR="00DE7722" w:rsidRPr="0057441B" w14:paraId="397B76B7" w14:textId="05448F24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3728A81C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2DC61E64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488A6D1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9745427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6ECD26CB" w14:textId="7E1BAE0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4.52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4F5636A7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0294FA92" w14:textId="43E6C0E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629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6514F13" w14:textId="1877C3B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4E7632F" w14:textId="459BBED6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65.4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CD24ECC" w14:textId="02F4E78B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4.6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E2FFADD" w14:textId="08638422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.4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2340DBA" w14:textId="6CD0CE8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4</w:t>
            </w:r>
          </w:p>
        </w:tc>
      </w:tr>
      <w:tr w:rsidR="00DE7722" w:rsidRPr="0057441B" w14:paraId="3003D5F6" w14:textId="11FF7483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50862059" w14:textId="77777777" w:rsidR="00DE7722" w:rsidRPr="0057441B" w:rsidRDefault="00DE7722" w:rsidP="00DE7722">
            <w:pPr>
              <w:spacing w:line="276" w:lineRule="auto"/>
            </w:pPr>
            <w:r w:rsidRPr="0057441B">
              <w:lastRenderedPageBreak/>
              <w:t>DES</w:t>
            </w:r>
            <w:r w:rsidRPr="0057441B">
              <w:rPr>
                <w:vertAlign w:val="subscript"/>
              </w:rPr>
              <w:t>26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493D651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691AF0C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4DF56674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5A685D29" w14:textId="18378D68" w:rsidR="00DE7722" w:rsidRPr="0057441B" w:rsidRDefault="00DE7722" w:rsidP="00DE7722">
            <w:pPr>
              <w:spacing w:line="276" w:lineRule="auto"/>
              <w:jc w:val="center"/>
            </w:pPr>
            <w:r>
              <w:t>Solid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70CAD2BF" w14:textId="77777777" w:rsidR="00DE7722" w:rsidRPr="0057441B" w:rsidRDefault="00DE7722" w:rsidP="00DE7722">
            <w:pPr>
              <w:spacing w:line="276" w:lineRule="auto"/>
            </w:pPr>
            <w:r w:rsidRPr="0057441B">
              <w:t>Sol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21583175" w14:textId="477E7539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704DF465" w14:textId="5963D882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65E1EE3F" w14:textId="6675D408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6F3E5F19" w14:textId="51542AD2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5F3D088D" w14:textId="24FB940E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10257433" w14:textId="626BA7CA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</w:tr>
      <w:tr w:rsidR="00DE7722" w:rsidRPr="0057441B" w14:paraId="7F6E89DF" w14:textId="07E77B42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1E33F97D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AF6EFF3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E601850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4791A980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A2077D4" w14:textId="79CD511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18.50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0AA1E22D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FAE0510" w14:textId="2EFEDF8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624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4F4D1BB" w14:textId="6ECC9E38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3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EE72AC7" w14:textId="3ADEAB3A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82.2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FCB517A" w14:textId="0B5BA4AB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32.5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0F53D8B" w14:textId="55C8EA5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.5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6704554" w14:textId="17D4057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8</w:t>
            </w:r>
          </w:p>
        </w:tc>
      </w:tr>
      <w:tr w:rsidR="00DE7722" w:rsidRPr="0057441B" w14:paraId="6E569C9A" w14:textId="2C2083C1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4EAC32B0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F215B63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DBBA972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3607B5E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47698FDA" w14:textId="54AD37B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1.94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37C07BB5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AFD1E90" w14:textId="02D1B01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844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EB0766C" w14:textId="3BE2A6F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2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068F960" w14:textId="012BE118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82.2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3A497AA" w14:textId="0B67124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32.5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744357A" w14:textId="0C34653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1.5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66B4D97" w14:textId="511AC76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1</w:t>
            </w:r>
          </w:p>
        </w:tc>
      </w:tr>
      <w:tr w:rsidR="00DE7722" w:rsidRPr="0057441B" w14:paraId="70135BFD" w14:textId="0D8C88D4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BC2B596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2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7BCF5DC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730E5DE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9EF5388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1D64791A" w14:textId="14408A68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1.58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3286951E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6C37385A" w14:textId="415DDDE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.065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20922B3" w14:textId="0B609E4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0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2B50A86" w14:textId="14A4386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82.2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F59E94C" w14:textId="7B155708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32.5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CDE076F" w14:textId="7CB8B8E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2.1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369E0F0" w14:textId="559A5E7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3</w:t>
            </w:r>
          </w:p>
        </w:tc>
      </w:tr>
      <w:tr w:rsidR="00DE7722" w:rsidRPr="0057441B" w14:paraId="12B75517" w14:textId="6FE752AB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31BCECAD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7D074C0" w14:textId="77777777" w:rsidR="00DE7722" w:rsidRPr="0057441B" w:rsidRDefault="00DE7722" w:rsidP="00DE7722">
            <w:pPr>
              <w:spacing w:line="276" w:lineRule="auto"/>
            </w:pPr>
            <w:r w:rsidRPr="0057441B">
              <w:t>MTP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31BC3AA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B2E2965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64F70352" w14:textId="2CEF100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83.30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734755E6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65CF6E8A" w14:textId="491644C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.285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AC270C1" w14:textId="1E25FDE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0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5CA28D2" w14:textId="328958A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82.2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545FD09" w14:textId="5A1A2C0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32.5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0A78AD9" w14:textId="3917AE9B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2.57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85B5126" w14:textId="5C9254A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4</w:t>
            </w:r>
          </w:p>
        </w:tc>
      </w:tr>
      <w:tr w:rsidR="00DE7722" w:rsidRPr="0057441B" w14:paraId="0287BA67" w14:textId="0244EF5B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1E4802A3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1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B99F24B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BF1013C" w14:textId="77777777" w:rsidR="00DE7722" w:rsidRPr="0057441B" w:rsidRDefault="00DE7722" w:rsidP="00DE7722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7C93A68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1DD278EE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Solid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2E761170" w14:textId="77777777" w:rsidR="00DE7722" w:rsidRPr="0057441B" w:rsidRDefault="00DE7722" w:rsidP="00DE7722">
            <w:pPr>
              <w:spacing w:line="276" w:lineRule="auto"/>
            </w:pPr>
            <w:r w:rsidRPr="0057441B">
              <w:t>Solid</w:t>
            </w:r>
          </w:p>
        </w:tc>
        <w:tc>
          <w:tcPr>
            <w:tcW w:w="789" w:type="dxa"/>
          </w:tcPr>
          <w:p w14:paraId="1852160D" w14:textId="61C3F02F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48F0A61A" w14:textId="34E212BE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5F5FCF44" w14:textId="5FF5CA6E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265E425B" w14:textId="7363BBC5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20F798AD" w14:textId="54275E4A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790" w:type="dxa"/>
          </w:tcPr>
          <w:p w14:paraId="299F33A7" w14:textId="0559221D" w:rsidR="00DE7722" w:rsidRPr="0057441B" w:rsidRDefault="00DE7722" w:rsidP="00DE7722">
            <w:pPr>
              <w:spacing w:line="276" w:lineRule="auto"/>
              <w:jc w:val="center"/>
            </w:pPr>
            <w:r>
              <w:t>-</w:t>
            </w:r>
          </w:p>
        </w:tc>
      </w:tr>
      <w:tr w:rsidR="00DE7722" w:rsidRPr="0057441B" w14:paraId="1E3CA673" w14:textId="5B8D4CFC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C06A430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2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5D583B5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B2A7F0F" w14:textId="77777777" w:rsidR="00DE7722" w:rsidRPr="0057441B" w:rsidRDefault="00DE7722" w:rsidP="00DE7722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8594727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440B81CD" w14:textId="2A50423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7.97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087F7F20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3B7C4A84" w14:textId="68F8014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124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55DE2D3" w14:textId="42397F2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E843E18" w14:textId="32D080B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0.3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434C6C8" w14:textId="03E7D6F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96.3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BEC9DE4" w14:textId="702F52D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9.8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6CF3CAF" w14:textId="628A056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5</w:t>
            </w:r>
          </w:p>
        </w:tc>
      </w:tr>
      <w:tr w:rsidR="00DE7722" w:rsidRPr="0057441B" w14:paraId="437CAD14" w14:textId="6757D6F2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17CA499E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3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67702F2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EB8E1DE" w14:textId="77777777" w:rsidR="00DE7722" w:rsidRPr="0057441B" w:rsidRDefault="00DE7722" w:rsidP="00DE7722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5BDE753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116047A7" w14:textId="26E6D69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7.15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35A985BE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93E0A45" w14:textId="0D54DA28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526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4C80A10" w14:textId="63FD3D1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8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F4E21E6" w14:textId="051CA56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0.3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39CCC9F" w14:textId="3702D77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96.3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446F904" w14:textId="0310785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4.3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FDDE5CB" w14:textId="29E4D34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</w:t>
            </w:r>
          </w:p>
        </w:tc>
      </w:tr>
      <w:tr w:rsidR="00DE7722" w:rsidRPr="0057441B" w14:paraId="3DC2E714" w14:textId="6EC57B74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108B70D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4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6633EF1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8729FDC" w14:textId="77777777" w:rsidR="00DE7722" w:rsidRPr="0057441B" w:rsidRDefault="00DE7722" w:rsidP="00DE7722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306B7B83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266E1A19" w14:textId="0045B90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14.13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68EBEBD3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5F65744C" w14:textId="0B41E536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927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9C651F9" w14:textId="4A8B384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7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00D8CA2" w14:textId="59FB87B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0.3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04B2AC3" w14:textId="2193261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96.3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B3BA1A2" w14:textId="252A192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.9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91E01C2" w14:textId="5B14A9B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7</w:t>
            </w:r>
          </w:p>
        </w:tc>
      </w:tr>
      <w:tr w:rsidR="00DE7722" w:rsidRPr="0057441B" w14:paraId="28807A71" w14:textId="7F36499D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7927B38B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31FCE11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6310B4F" w14:textId="77777777" w:rsidR="00DE7722" w:rsidRPr="0057441B" w:rsidRDefault="00DE7722" w:rsidP="00DE7722">
            <w:pPr>
              <w:spacing w:line="276" w:lineRule="auto"/>
            </w:pPr>
            <w:r w:rsidRPr="0057441B">
              <w:t>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528BCB30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57FEDA29" w14:textId="1DB7BA9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3.72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67043C0C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661DE0BF" w14:textId="7A02F05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329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AEF4135" w14:textId="42C0A20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6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C00A5D7" w14:textId="7315F09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0.3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8AE170A" w14:textId="2BBBB436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96.3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545709B" w14:textId="5AFD500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8.6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0B2F994" w14:textId="42F5447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7</w:t>
            </w:r>
          </w:p>
        </w:tc>
      </w:tr>
      <w:tr w:rsidR="00DE7722" w:rsidRPr="0057441B" w14:paraId="54F39621" w14:textId="4D1D922F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63E611F9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6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C4C5DE5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8BAC4E6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02099EC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5DBDE1ED" w14:textId="239623B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8.9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8913037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024C7A0F" w14:textId="5DCAAAB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010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20CB638" w14:textId="56513E9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9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C2C724D" w14:textId="05DBC04A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65.9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C680EFC" w14:textId="5A6C93A6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5.0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846C3E5" w14:textId="12692D0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8.9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27DF2BD" w14:textId="67F2658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16</w:t>
            </w:r>
          </w:p>
        </w:tc>
      </w:tr>
      <w:tr w:rsidR="00DE7722" w:rsidRPr="0057441B" w14:paraId="0643AFE8" w14:textId="34D5F216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1FD35C43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A873BE0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110C96F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C0C5E9E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0196D58E" w14:textId="5F0C9CF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8.1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28B54DF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70353A74" w14:textId="430342F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700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05B5422" w14:textId="592EA88A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7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030C611" w14:textId="6E04998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65.9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BE2332F" w14:textId="4184049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5.0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213ACE1" w14:textId="00B05E8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6.9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EB4FD08" w14:textId="09276D2A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26</w:t>
            </w:r>
          </w:p>
        </w:tc>
      </w:tr>
      <w:tr w:rsidR="00DE7722" w:rsidRPr="0057441B" w14:paraId="531769CA" w14:textId="505BC784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6DBFFB6F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91DB098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30CA298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6C65FF0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535B2EF0" w14:textId="17FD7E56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9.6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C24993B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201BCA72" w14:textId="6F2C981A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389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2482EAC" w14:textId="48938AF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7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E7BF864" w14:textId="5F483A7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65.9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0500911" w14:textId="70F7662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5.0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CD15D2B" w14:textId="5E17DE1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1.0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C01E1DA" w14:textId="54AFB0B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1</w:t>
            </w:r>
          </w:p>
        </w:tc>
      </w:tr>
      <w:tr w:rsidR="00DE7722" w:rsidRPr="0057441B" w14:paraId="28A378DB" w14:textId="1F424C4D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44423FE0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3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C9957E1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1CD34F8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875ECF5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7F1024D4" w14:textId="3D05502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68.0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961D134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5489B19F" w14:textId="1CD41B4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078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0C1B7FF" w14:textId="731AEAD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5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95254E0" w14:textId="6AB11BB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65.9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6EEF6FD" w14:textId="2780357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5.0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06825E8" w14:textId="7C8EBEE2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3.5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D75F339" w14:textId="0B3DE2F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4</w:t>
            </w:r>
          </w:p>
        </w:tc>
      </w:tr>
      <w:tr w:rsidR="00DE7722" w:rsidRPr="0057441B" w14:paraId="217F9447" w14:textId="4100B5F6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2602F8B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F0CB3FF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56228F0" w14:textId="77777777" w:rsidR="00DE7722" w:rsidRPr="0057441B" w:rsidRDefault="00DE7722" w:rsidP="00DE7722">
            <w:pPr>
              <w:spacing w:line="276" w:lineRule="auto"/>
            </w:pPr>
            <w:proofErr w:type="spellStart"/>
            <w:r w:rsidRPr="0057441B">
              <w:t>Gly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1C936DD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F4A6E30" w14:textId="6A3889C8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7.2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572003B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0406E86B" w14:textId="10263F3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767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30C5DDA" w14:textId="6038986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B2D15A7" w14:textId="763BD1F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65.9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78E10B0" w14:textId="6FF2675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5.0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B32FD98" w14:textId="4174400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5.1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351798E" w14:textId="23C89C3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6</w:t>
            </w:r>
          </w:p>
        </w:tc>
      </w:tr>
      <w:tr w:rsidR="00DE7722" w:rsidRPr="0057441B" w14:paraId="616BE90E" w14:textId="77B11898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36682E27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41</w:t>
            </w:r>
            <w:r w:rsidRPr="0057441B">
              <w:rPr>
                <w:vertAlign w:val="superscript"/>
              </w:rPr>
              <w:t>*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5BF5726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87F2380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30819F0C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1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77BF5604" w14:textId="32A44F4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36.2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253BC50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11E1CA9F" w14:textId="26530595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542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26EDB10" w14:textId="621DBDC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0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C21026A" w14:textId="2A054B7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80.7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B7FE5DC" w14:textId="282BD59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2.5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FCA2063" w14:textId="34AEBE4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4.6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0098184" w14:textId="2EC6864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</w:t>
            </w:r>
          </w:p>
        </w:tc>
      </w:tr>
      <w:tr w:rsidR="00DE7722" w:rsidRPr="0057441B" w14:paraId="20711700" w14:textId="67BAA05C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3D8AD70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42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2A8242A8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243FDDF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56F41DB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783E5356" w14:textId="18DD43E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7.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A0FEFD9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5689726D" w14:textId="5A09E33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762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CB680D1" w14:textId="11194B0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93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A726A87" w14:textId="125EFB3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80.7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8AC696D" w14:textId="60D954D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2.5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D25FEEE" w14:textId="0C9965E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7.9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DA6C97A" w14:textId="73E5EFB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3</w:t>
            </w:r>
          </w:p>
        </w:tc>
      </w:tr>
      <w:tr w:rsidR="00DE7722" w:rsidRPr="0057441B" w14:paraId="71C0DBE3" w14:textId="028C4848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D8C1333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43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1C947D8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1D60BC6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B8E90C3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3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4754368C" w14:textId="47954472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3.2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4BD6B0F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2CECEF9" w14:textId="485FB19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9831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165043C" w14:textId="5729C879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8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591FC1E" w14:textId="78FC9C0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80.7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D18D5E2" w14:textId="0DF9A83C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2.5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98C4FA4" w14:textId="3DB7BF91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.5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5ABDA87A" w14:textId="4D3CF93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5</w:t>
            </w:r>
          </w:p>
        </w:tc>
      </w:tr>
      <w:tr w:rsidR="00DE7722" w:rsidRPr="0057441B" w14:paraId="6294A286" w14:textId="38F5449D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EC09193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44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C9D5C7E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BF20812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5F2C5A27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4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438B6C2D" w14:textId="0BD0AF8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84.6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6C1C44D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11A8B44" w14:textId="1A2DCA0D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2036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4A19E8C0" w14:textId="373271A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8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26F00BE1" w14:textId="253EDB0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80.7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F6D7142" w14:textId="776465D7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2.5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72AB68E" w14:textId="61A3D6F3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.58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345601EB" w14:textId="657A0D34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6</w:t>
            </w:r>
          </w:p>
        </w:tc>
      </w:tr>
      <w:tr w:rsidR="00DE7722" w:rsidRPr="0057441B" w14:paraId="70BE4957" w14:textId="629467C4" w:rsidTr="00DE7722">
        <w:trPr>
          <w:trHeight w:val="340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7B2BE5BD" w14:textId="77777777" w:rsidR="00DE7722" w:rsidRPr="0057441B" w:rsidRDefault="00DE7722" w:rsidP="00DE7722">
            <w:pPr>
              <w:spacing w:line="276" w:lineRule="auto"/>
            </w:pPr>
            <w:r w:rsidRPr="0057441B">
              <w:t>DES</w:t>
            </w:r>
            <w:r w:rsidRPr="0057441B">
              <w:rPr>
                <w:vertAlign w:val="subscript"/>
              </w:rPr>
              <w:t>4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E19758D" w14:textId="77777777" w:rsidR="00DE7722" w:rsidRPr="0057441B" w:rsidRDefault="00DE7722" w:rsidP="00DE7722">
            <w:pPr>
              <w:spacing w:line="276" w:lineRule="auto"/>
            </w:pPr>
            <w:r w:rsidRPr="0057441B">
              <w:t>TB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1BF7FA9" w14:textId="77777777" w:rsidR="00DE7722" w:rsidRPr="0057441B" w:rsidRDefault="00DE7722" w:rsidP="00DE7722">
            <w:pPr>
              <w:spacing w:line="276" w:lineRule="auto"/>
            </w:pPr>
            <w:r w:rsidRPr="0057441B">
              <w:t>TEG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A913D46" w14:textId="77777777" w:rsidR="00DE7722" w:rsidRPr="0057441B" w:rsidRDefault="00DE7722" w:rsidP="00DE7722">
            <w:pPr>
              <w:spacing w:line="276" w:lineRule="auto"/>
              <w:jc w:val="center"/>
            </w:pPr>
            <w:r w:rsidRPr="0057441B">
              <w:t>1:5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0E8A030" w14:textId="42F0578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77.7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75631B8" w14:textId="77777777" w:rsidR="00DE7722" w:rsidRPr="0057441B" w:rsidRDefault="00DE7722" w:rsidP="00DE7722">
            <w:pPr>
              <w:spacing w:line="276" w:lineRule="auto"/>
            </w:pPr>
            <w:r w:rsidRPr="0057441B">
              <w:t>Liquid</w:t>
            </w:r>
          </w:p>
        </w:tc>
        <w:tc>
          <w:tcPr>
            <w:tcW w:w="789" w:type="dxa"/>
            <w:shd w:val="clear" w:color="auto" w:fill="auto"/>
            <w:vAlign w:val="bottom"/>
          </w:tcPr>
          <w:p w14:paraId="4AE25A9D" w14:textId="69AD0B6B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.4242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10A8D8EE" w14:textId="1659776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79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609EF84E" w14:textId="01479440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80.70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04852E69" w14:textId="320F1432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2.5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399179B" w14:textId="07869DCE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1.24</w:t>
            </w:r>
          </w:p>
        </w:tc>
        <w:tc>
          <w:tcPr>
            <w:tcW w:w="790" w:type="dxa"/>
            <w:shd w:val="clear" w:color="auto" w:fill="auto"/>
            <w:vAlign w:val="bottom"/>
          </w:tcPr>
          <w:p w14:paraId="725DAA69" w14:textId="5260AC6F" w:rsidR="00DE7722" w:rsidRPr="0057441B" w:rsidRDefault="00DE7722" w:rsidP="00DE7722">
            <w:pPr>
              <w:spacing w:line="276" w:lineRule="auto"/>
              <w:jc w:val="center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7</w:t>
            </w:r>
          </w:p>
        </w:tc>
      </w:tr>
      <w:tr w:rsidR="00DE7722" w:rsidRPr="0057441B" w14:paraId="47D37D80" w14:textId="0E5F60AE" w:rsidTr="00DE7722">
        <w:trPr>
          <w:trHeight w:val="340"/>
        </w:trPr>
        <w:tc>
          <w:tcPr>
            <w:tcW w:w="9209" w:type="dxa"/>
            <w:gridSpan w:val="6"/>
            <w:shd w:val="clear" w:color="auto" w:fill="auto"/>
            <w:noWrap/>
            <w:vAlign w:val="bottom"/>
          </w:tcPr>
          <w:p w14:paraId="4F108537" w14:textId="77777777" w:rsidR="00DE7722" w:rsidRPr="0057441B" w:rsidRDefault="00DE7722" w:rsidP="00DE7722">
            <w:pPr>
              <w:spacing w:line="276" w:lineRule="auto"/>
            </w:pPr>
            <w:r w:rsidRPr="0057441B">
              <w:t>*DESs synthesized twice</w:t>
            </w:r>
          </w:p>
        </w:tc>
        <w:tc>
          <w:tcPr>
            <w:tcW w:w="789" w:type="dxa"/>
          </w:tcPr>
          <w:p w14:paraId="6D2E9D44" w14:textId="77777777" w:rsidR="00DE7722" w:rsidRPr="0057441B" w:rsidRDefault="00DE7722" w:rsidP="00DE7722">
            <w:pPr>
              <w:spacing w:line="276" w:lineRule="auto"/>
              <w:jc w:val="center"/>
            </w:pPr>
          </w:p>
        </w:tc>
        <w:tc>
          <w:tcPr>
            <w:tcW w:w="790" w:type="dxa"/>
          </w:tcPr>
          <w:p w14:paraId="10FB62EF" w14:textId="77777777" w:rsidR="00DE7722" w:rsidRPr="0057441B" w:rsidRDefault="00DE7722" w:rsidP="00DE7722">
            <w:pPr>
              <w:spacing w:line="276" w:lineRule="auto"/>
              <w:jc w:val="center"/>
            </w:pPr>
          </w:p>
        </w:tc>
        <w:tc>
          <w:tcPr>
            <w:tcW w:w="790" w:type="dxa"/>
          </w:tcPr>
          <w:p w14:paraId="5900AE6A" w14:textId="77777777" w:rsidR="00DE7722" w:rsidRPr="0057441B" w:rsidRDefault="00DE7722" w:rsidP="00DE7722">
            <w:pPr>
              <w:spacing w:line="276" w:lineRule="auto"/>
              <w:jc w:val="center"/>
            </w:pPr>
          </w:p>
        </w:tc>
        <w:tc>
          <w:tcPr>
            <w:tcW w:w="790" w:type="dxa"/>
          </w:tcPr>
          <w:p w14:paraId="612BF765" w14:textId="77777777" w:rsidR="00DE7722" w:rsidRPr="0057441B" w:rsidRDefault="00DE7722" w:rsidP="00DE7722">
            <w:pPr>
              <w:spacing w:line="276" w:lineRule="auto"/>
              <w:jc w:val="center"/>
            </w:pPr>
          </w:p>
        </w:tc>
        <w:tc>
          <w:tcPr>
            <w:tcW w:w="790" w:type="dxa"/>
          </w:tcPr>
          <w:p w14:paraId="45A1478D" w14:textId="77777777" w:rsidR="00DE7722" w:rsidRPr="0057441B" w:rsidRDefault="00DE7722" w:rsidP="00DE7722">
            <w:pPr>
              <w:spacing w:line="276" w:lineRule="auto"/>
              <w:jc w:val="center"/>
            </w:pPr>
          </w:p>
        </w:tc>
        <w:tc>
          <w:tcPr>
            <w:tcW w:w="790" w:type="dxa"/>
          </w:tcPr>
          <w:p w14:paraId="7C0CA14A" w14:textId="77777777" w:rsidR="00DE7722" w:rsidRPr="0057441B" w:rsidRDefault="00DE7722" w:rsidP="00DE7722">
            <w:pPr>
              <w:spacing w:line="276" w:lineRule="auto"/>
              <w:jc w:val="center"/>
            </w:pPr>
          </w:p>
        </w:tc>
      </w:tr>
    </w:tbl>
    <w:p w14:paraId="3AB92261" w14:textId="10712244" w:rsidR="009E34F0" w:rsidRDefault="009E34F0"/>
    <w:p w14:paraId="4DA64BAC" w14:textId="6FDF11BD" w:rsidR="006E51D9" w:rsidRDefault="006E51D9" w:rsidP="006E51D9">
      <w:pPr>
        <w:pStyle w:val="ListParagraph"/>
        <w:numPr>
          <w:ilvl w:val="0"/>
          <w:numId w:val="1"/>
        </w:numPr>
        <w:spacing w:after="160" w:line="259" w:lineRule="auto"/>
      </w:pPr>
      <w:bookmarkStart w:id="1" w:name="_Toc98621817"/>
      <w:proofErr w:type="spellStart"/>
      <w:r>
        <w:t>ChCl</w:t>
      </w:r>
      <w:proofErr w:type="spellEnd"/>
      <w:r>
        <w:t>: Choline Chloride</w:t>
      </w:r>
    </w:p>
    <w:p w14:paraId="5BB869D5" w14:textId="2B92E014" w:rsidR="006E51D9" w:rsidRDefault="006E51D9" w:rsidP="006E51D9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MTPB: Methyl Triphenyl Bromide </w:t>
      </w:r>
    </w:p>
    <w:p w14:paraId="011DAA54" w14:textId="4160C1A5" w:rsidR="006E51D9" w:rsidRDefault="006E51D9" w:rsidP="006E51D9">
      <w:pPr>
        <w:pStyle w:val="ListParagraph"/>
        <w:numPr>
          <w:ilvl w:val="0"/>
          <w:numId w:val="1"/>
        </w:numPr>
        <w:spacing w:after="160" w:line="259" w:lineRule="auto"/>
      </w:pPr>
      <w:r>
        <w:t>TBAB: T</w:t>
      </w:r>
      <w:r w:rsidRPr="006E51D9">
        <w:t>etrabutylammonium bromide</w:t>
      </w:r>
    </w:p>
    <w:p w14:paraId="37F1AFCF" w14:textId="39796A58" w:rsidR="006E51D9" w:rsidRDefault="006E51D9" w:rsidP="006E51D9">
      <w:pPr>
        <w:pStyle w:val="ListParagraph"/>
        <w:numPr>
          <w:ilvl w:val="0"/>
          <w:numId w:val="1"/>
        </w:numPr>
        <w:spacing w:after="160" w:line="259" w:lineRule="auto"/>
      </w:pPr>
      <w:proofErr w:type="spellStart"/>
      <w:r>
        <w:t>Gly</w:t>
      </w:r>
      <w:proofErr w:type="spellEnd"/>
      <w:r>
        <w:t>: Glycerol</w:t>
      </w:r>
    </w:p>
    <w:p w14:paraId="6AE3B818" w14:textId="73ABB2B2" w:rsidR="006E51D9" w:rsidRDefault="006E51D9" w:rsidP="006E51D9">
      <w:pPr>
        <w:pStyle w:val="ListParagraph"/>
        <w:numPr>
          <w:ilvl w:val="0"/>
          <w:numId w:val="1"/>
        </w:numPr>
        <w:spacing w:after="160" w:line="259" w:lineRule="auto"/>
      </w:pPr>
      <w:r>
        <w:t>EG: Ethylene Glycol</w:t>
      </w:r>
    </w:p>
    <w:p w14:paraId="56357C82" w14:textId="224BF6BE" w:rsidR="006E51D9" w:rsidRDefault="006E51D9" w:rsidP="006E51D9">
      <w:pPr>
        <w:pStyle w:val="ListParagraph"/>
        <w:numPr>
          <w:ilvl w:val="0"/>
          <w:numId w:val="1"/>
        </w:numPr>
        <w:spacing w:after="160" w:line="259" w:lineRule="auto"/>
      </w:pPr>
      <w:r>
        <w:t>TEG: Tri Ethylene G</w:t>
      </w:r>
      <w:r w:rsidR="00DE7722">
        <w:t>l</w:t>
      </w:r>
      <w:r>
        <w:t>ycol</w:t>
      </w:r>
    </w:p>
    <w:p w14:paraId="5F6731C5" w14:textId="77777777" w:rsidR="006E51D9" w:rsidRDefault="006E51D9" w:rsidP="006E51D9">
      <w:pPr>
        <w:spacing w:after="160" w:line="259" w:lineRule="auto"/>
      </w:pPr>
    </w:p>
    <w:p w14:paraId="13050EEE" w14:textId="28886B99" w:rsidR="009E34F0" w:rsidRPr="00810BAB" w:rsidRDefault="009E34F0" w:rsidP="006E51D9">
      <w:pPr>
        <w:spacing w:after="160" w:line="259" w:lineRule="auto"/>
        <w:rPr>
          <w:sz w:val="28"/>
          <w:szCs w:val="28"/>
        </w:rPr>
      </w:pPr>
      <w:r w:rsidRPr="00810BAB">
        <w:rPr>
          <w:sz w:val="28"/>
          <w:szCs w:val="28"/>
        </w:rPr>
        <w:lastRenderedPageBreak/>
        <w:t>Details of experimental data points</w:t>
      </w:r>
      <w:bookmarkEnd w:id="1"/>
      <w:r w:rsidR="00DE7722" w:rsidRPr="00810BAB">
        <w:rPr>
          <w:sz w:val="28"/>
          <w:szCs w:val="28"/>
        </w:rPr>
        <w:t xml:space="preserve"> (for 40 DESs, 5 that were solidified were not considered)</w:t>
      </w:r>
    </w:p>
    <w:tbl>
      <w:tblPr>
        <w:tblStyle w:val="ListTable6Colorful"/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1984"/>
        <w:gridCol w:w="2127"/>
        <w:gridCol w:w="3260"/>
        <w:gridCol w:w="4394"/>
      </w:tblGrid>
      <w:tr w:rsidR="002E2D84" w:rsidRPr="00C748B7" w14:paraId="29579936" w14:textId="58FE3010" w:rsidTr="002E2D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auto"/>
          </w:tcPr>
          <w:p w14:paraId="441A8266" w14:textId="77777777" w:rsidR="00C748B7" w:rsidRPr="00C748B7" w:rsidRDefault="00C748B7" w:rsidP="006656A9">
            <w:pPr>
              <w:spacing w:line="276" w:lineRule="auto"/>
              <w:rPr>
                <w:b w:val="0"/>
                <w:bCs w:val="0"/>
              </w:rPr>
            </w:pPr>
            <w:r w:rsidRPr="00C748B7">
              <w:rPr>
                <w:b w:val="0"/>
                <w:bCs w:val="0"/>
              </w:rPr>
              <w:t>Property</w:t>
            </w:r>
          </w:p>
        </w:tc>
        <w:tc>
          <w:tcPr>
            <w:tcW w:w="1984" w:type="dxa"/>
            <w:shd w:val="clear" w:color="auto" w:fill="auto"/>
          </w:tcPr>
          <w:p w14:paraId="480956E6" w14:textId="6AD2A291" w:rsidR="00C748B7" w:rsidRPr="00C748B7" w:rsidRDefault="00C748B7" w:rsidP="00810BA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748B7">
              <w:rPr>
                <w:b w:val="0"/>
                <w:bCs w:val="0"/>
              </w:rPr>
              <w:t>No. of data points</w:t>
            </w:r>
          </w:p>
        </w:tc>
        <w:tc>
          <w:tcPr>
            <w:tcW w:w="2127" w:type="dxa"/>
            <w:shd w:val="clear" w:color="auto" w:fill="auto"/>
          </w:tcPr>
          <w:p w14:paraId="420389E0" w14:textId="4173083A" w:rsidR="00C748B7" w:rsidRPr="00C748B7" w:rsidRDefault="00C748B7" w:rsidP="006656A9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748B7">
              <w:rPr>
                <w:b w:val="0"/>
                <w:bCs w:val="0"/>
              </w:rPr>
              <w:t>Temperature range</w:t>
            </w:r>
          </w:p>
        </w:tc>
        <w:tc>
          <w:tcPr>
            <w:tcW w:w="3260" w:type="dxa"/>
            <w:shd w:val="clear" w:color="auto" w:fill="auto"/>
          </w:tcPr>
          <w:p w14:paraId="209F8B56" w14:textId="1D71B797" w:rsidR="00C748B7" w:rsidRPr="00C748B7" w:rsidRDefault="00C748B7" w:rsidP="006656A9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748B7">
              <w:rPr>
                <w:b w:val="0"/>
                <w:bCs w:val="0"/>
              </w:rPr>
              <w:t>Min.</w:t>
            </w:r>
          </w:p>
        </w:tc>
        <w:tc>
          <w:tcPr>
            <w:tcW w:w="4394" w:type="dxa"/>
            <w:shd w:val="clear" w:color="auto" w:fill="auto"/>
          </w:tcPr>
          <w:p w14:paraId="2A86ADDB" w14:textId="3D9F10C2" w:rsidR="00C748B7" w:rsidRPr="00C748B7" w:rsidRDefault="00C748B7" w:rsidP="006656A9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748B7">
              <w:rPr>
                <w:b w:val="0"/>
                <w:bCs w:val="0"/>
              </w:rPr>
              <w:t>Max.</w:t>
            </w:r>
          </w:p>
        </w:tc>
      </w:tr>
      <w:tr w:rsidR="002E2D84" w:rsidRPr="00C748B7" w14:paraId="2935FB23" w14:textId="0BC86E72" w:rsidTr="002E2D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auto"/>
          </w:tcPr>
          <w:p w14:paraId="209D766C" w14:textId="003ACCE0" w:rsidR="00C748B7" w:rsidRPr="00C748B7" w:rsidRDefault="00C748B7" w:rsidP="006656A9">
            <w:pPr>
              <w:spacing w:line="276" w:lineRule="auto"/>
              <w:rPr>
                <w:b w:val="0"/>
                <w:bCs w:val="0"/>
              </w:rPr>
            </w:pPr>
            <w:r w:rsidRPr="00C748B7">
              <w:rPr>
                <w:b w:val="0"/>
                <w:bCs w:val="0"/>
              </w:rPr>
              <w:t>Density</w:t>
            </w:r>
            <w:r w:rsidR="002953E5">
              <w:rPr>
                <w:b w:val="0"/>
                <w:bCs w:val="0"/>
              </w:rPr>
              <w:t xml:space="preserve"> (gmcc</w:t>
            </w:r>
            <w:r w:rsidR="002953E5" w:rsidRPr="002953E5">
              <w:rPr>
                <w:b w:val="0"/>
                <w:bCs w:val="0"/>
                <w:vertAlign w:val="superscript"/>
              </w:rPr>
              <w:t>-1</w:t>
            </w:r>
            <w:r w:rsidR="002953E5" w:rsidRPr="002953E5">
              <w:rPr>
                <w:b w:val="0"/>
                <w:bCs w:val="0"/>
              </w:rPr>
              <w:t>)</w:t>
            </w:r>
          </w:p>
        </w:tc>
        <w:tc>
          <w:tcPr>
            <w:tcW w:w="1984" w:type="dxa"/>
            <w:shd w:val="clear" w:color="auto" w:fill="auto"/>
          </w:tcPr>
          <w:p w14:paraId="53D4E3DA" w14:textId="6B5C55F6" w:rsidR="00C748B7" w:rsidRPr="00C748B7" w:rsidRDefault="00C748B7" w:rsidP="00810BA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48B7">
              <w:t>494</w:t>
            </w:r>
          </w:p>
        </w:tc>
        <w:tc>
          <w:tcPr>
            <w:tcW w:w="2127" w:type="dxa"/>
            <w:shd w:val="clear" w:color="auto" w:fill="auto"/>
          </w:tcPr>
          <w:p w14:paraId="092F4398" w14:textId="27C9D81E" w:rsidR="00C748B7" w:rsidRPr="00C748B7" w:rsidRDefault="00C748B7" w:rsidP="006656A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48B7">
              <w:t>308.15-353.15 K.</w:t>
            </w:r>
          </w:p>
        </w:tc>
        <w:tc>
          <w:tcPr>
            <w:tcW w:w="3260" w:type="dxa"/>
            <w:shd w:val="clear" w:color="auto" w:fill="auto"/>
          </w:tcPr>
          <w:p w14:paraId="5F49DB18" w14:textId="7901009D" w:rsidR="00C748B7" w:rsidRPr="00C748B7" w:rsidRDefault="009B1211" w:rsidP="006656A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622 (TAAB:EG 1:2) at 309</w:t>
            </w:r>
          </w:p>
        </w:tc>
        <w:tc>
          <w:tcPr>
            <w:tcW w:w="4394" w:type="dxa"/>
            <w:shd w:val="clear" w:color="auto" w:fill="auto"/>
          </w:tcPr>
          <w:p w14:paraId="2341D49F" w14:textId="5905A628" w:rsidR="00C748B7" w:rsidRPr="00C748B7" w:rsidRDefault="00C748B7" w:rsidP="006656A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48B7">
              <w:t>1.</w:t>
            </w:r>
            <w:r w:rsidR="009B1211">
              <w:t>2929</w:t>
            </w:r>
            <w:r w:rsidRPr="00C748B7">
              <w:t xml:space="preserve"> (</w:t>
            </w:r>
            <w:proofErr w:type="spellStart"/>
            <w:proofErr w:type="gramStart"/>
            <w:r w:rsidRPr="00C748B7">
              <w:t>MTPB:Glycerol</w:t>
            </w:r>
            <w:proofErr w:type="spellEnd"/>
            <w:proofErr w:type="gramEnd"/>
            <w:r w:rsidRPr="00C748B7">
              <w:t xml:space="preserve"> 1:2) at </w:t>
            </w:r>
            <w:r w:rsidR="009B1211">
              <w:t>309</w:t>
            </w:r>
            <w:r w:rsidRPr="00C748B7">
              <w:t>K</w:t>
            </w:r>
          </w:p>
        </w:tc>
      </w:tr>
      <w:tr w:rsidR="002E2D84" w:rsidRPr="00C748B7" w14:paraId="50F96D58" w14:textId="2F869CFF" w:rsidTr="002E2D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auto"/>
          </w:tcPr>
          <w:p w14:paraId="16F0387F" w14:textId="2A211D4D" w:rsidR="00C748B7" w:rsidRPr="00C748B7" w:rsidRDefault="00C748B7" w:rsidP="006656A9">
            <w:pPr>
              <w:spacing w:line="276" w:lineRule="auto"/>
              <w:rPr>
                <w:b w:val="0"/>
                <w:bCs w:val="0"/>
              </w:rPr>
            </w:pPr>
            <w:r w:rsidRPr="00C748B7">
              <w:rPr>
                <w:b w:val="0"/>
                <w:bCs w:val="0"/>
              </w:rPr>
              <w:t>Viscosity</w:t>
            </w:r>
            <w:r w:rsidR="002953E5">
              <w:rPr>
                <w:b w:val="0"/>
                <w:bCs w:val="0"/>
              </w:rPr>
              <w:t xml:space="preserve"> (Pa. s)</w:t>
            </w:r>
          </w:p>
        </w:tc>
        <w:tc>
          <w:tcPr>
            <w:tcW w:w="1984" w:type="dxa"/>
            <w:shd w:val="clear" w:color="auto" w:fill="auto"/>
          </w:tcPr>
          <w:p w14:paraId="18B41E41" w14:textId="3C477599" w:rsidR="00C748B7" w:rsidRPr="00C748B7" w:rsidRDefault="00C748B7" w:rsidP="00810BA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48B7">
              <w:t>1600</w:t>
            </w:r>
          </w:p>
        </w:tc>
        <w:tc>
          <w:tcPr>
            <w:tcW w:w="2127" w:type="dxa"/>
            <w:shd w:val="clear" w:color="auto" w:fill="auto"/>
          </w:tcPr>
          <w:p w14:paraId="50DF20AD" w14:textId="38FCF4C5" w:rsidR="00C748B7" w:rsidRPr="00C748B7" w:rsidRDefault="00C748B7" w:rsidP="006656A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48B7">
              <w:t>293.15-323.15 K.</w:t>
            </w:r>
          </w:p>
        </w:tc>
        <w:tc>
          <w:tcPr>
            <w:tcW w:w="3260" w:type="dxa"/>
            <w:shd w:val="clear" w:color="auto" w:fill="auto"/>
          </w:tcPr>
          <w:p w14:paraId="22092AB4" w14:textId="1CDD95BB" w:rsidR="00C748B7" w:rsidRPr="00C748B7" w:rsidRDefault="002953E5" w:rsidP="006656A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29 (</w:t>
            </w:r>
            <w:proofErr w:type="spellStart"/>
            <w:r>
              <w:t>ChCl:EG</w:t>
            </w:r>
            <w:proofErr w:type="spellEnd"/>
            <w:r>
              <w:t xml:space="preserve"> 1:5) at 298</w:t>
            </w:r>
          </w:p>
        </w:tc>
        <w:tc>
          <w:tcPr>
            <w:tcW w:w="4394" w:type="dxa"/>
            <w:shd w:val="clear" w:color="auto" w:fill="auto"/>
          </w:tcPr>
          <w:p w14:paraId="5A41B62E" w14:textId="1686F98E" w:rsidR="00C748B7" w:rsidRPr="00C748B7" w:rsidRDefault="002953E5" w:rsidP="006656A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.9021 </w:t>
            </w:r>
            <w:r w:rsidRPr="00C748B7">
              <w:t>(</w:t>
            </w:r>
            <w:proofErr w:type="spellStart"/>
            <w:proofErr w:type="gramStart"/>
            <w:r w:rsidRPr="00C748B7">
              <w:t>MTPB:Glycerol</w:t>
            </w:r>
            <w:proofErr w:type="spellEnd"/>
            <w:proofErr w:type="gramEnd"/>
            <w:r w:rsidRPr="00C748B7">
              <w:t xml:space="preserve"> 1:2)</w:t>
            </w:r>
            <w:r>
              <w:t xml:space="preserve"> at 298</w:t>
            </w:r>
          </w:p>
        </w:tc>
      </w:tr>
      <w:tr w:rsidR="002E2D84" w:rsidRPr="00C748B7" w14:paraId="6693F345" w14:textId="25F6F0DC" w:rsidTr="002E2D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auto"/>
          </w:tcPr>
          <w:p w14:paraId="0BE4989F" w14:textId="4DDE3E10" w:rsidR="00C748B7" w:rsidRPr="00C748B7" w:rsidRDefault="00C748B7" w:rsidP="006656A9">
            <w:pPr>
              <w:spacing w:line="276" w:lineRule="auto"/>
              <w:rPr>
                <w:b w:val="0"/>
                <w:bCs w:val="0"/>
              </w:rPr>
            </w:pPr>
            <w:r w:rsidRPr="00C748B7">
              <w:rPr>
                <w:b w:val="0"/>
                <w:bCs w:val="0"/>
              </w:rPr>
              <w:t>Conductivity</w:t>
            </w:r>
            <w:r w:rsidR="002D2CFD">
              <w:rPr>
                <w:b w:val="0"/>
                <w:bCs w:val="0"/>
              </w:rPr>
              <w:t xml:space="preserve"> </w:t>
            </w:r>
            <w:r w:rsidR="002D2CFD" w:rsidRPr="002D2CFD">
              <w:rPr>
                <w:b w:val="0"/>
                <w:bCs w:val="0"/>
              </w:rPr>
              <w:t>(mS.cm</w:t>
            </w:r>
            <w:r w:rsidR="002D2CFD" w:rsidRPr="002D2CFD">
              <w:rPr>
                <w:b w:val="0"/>
                <w:bCs w:val="0"/>
                <w:vertAlign w:val="superscript"/>
              </w:rPr>
              <w:t>-1</w:t>
            </w:r>
            <w:r w:rsidR="002D2CFD" w:rsidRPr="002D2CFD">
              <w:rPr>
                <w:b w:val="0"/>
                <w:bCs w:val="0"/>
              </w:rPr>
              <w:t>)</w:t>
            </w:r>
          </w:p>
        </w:tc>
        <w:tc>
          <w:tcPr>
            <w:tcW w:w="1984" w:type="dxa"/>
            <w:shd w:val="clear" w:color="auto" w:fill="auto"/>
          </w:tcPr>
          <w:p w14:paraId="5BBFC275" w14:textId="3F18A53E" w:rsidR="00C748B7" w:rsidRPr="00C748B7" w:rsidRDefault="00C748B7" w:rsidP="00810BA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48B7">
              <w:t>240</w:t>
            </w:r>
          </w:p>
        </w:tc>
        <w:tc>
          <w:tcPr>
            <w:tcW w:w="2127" w:type="dxa"/>
            <w:shd w:val="clear" w:color="auto" w:fill="auto"/>
          </w:tcPr>
          <w:p w14:paraId="51CD927D" w14:textId="4A0ACE7A" w:rsidR="00C748B7" w:rsidRPr="00C748B7" w:rsidRDefault="00C748B7" w:rsidP="006656A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48B7">
              <w:t>298.15-323.15 K</w:t>
            </w:r>
          </w:p>
        </w:tc>
        <w:tc>
          <w:tcPr>
            <w:tcW w:w="3260" w:type="dxa"/>
            <w:shd w:val="clear" w:color="auto" w:fill="auto"/>
          </w:tcPr>
          <w:p w14:paraId="3255E9A9" w14:textId="1A541E74" w:rsidR="00C748B7" w:rsidRPr="00C748B7" w:rsidRDefault="002D2CFD" w:rsidP="006656A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0.018 (TBAB </w:t>
            </w:r>
            <w:proofErr w:type="spellStart"/>
            <w:r>
              <w:t>GLy</w:t>
            </w:r>
            <w:proofErr w:type="spellEnd"/>
            <w:r>
              <w:t xml:space="preserve"> 1:5) at 298</w:t>
            </w:r>
          </w:p>
        </w:tc>
        <w:tc>
          <w:tcPr>
            <w:tcW w:w="4394" w:type="dxa"/>
            <w:shd w:val="clear" w:color="auto" w:fill="auto"/>
          </w:tcPr>
          <w:p w14:paraId="0D82DBDA" w14:textId="6CBA578E" w:rsidR="00C748B7" w:rsidRPr="002D2CFD" w:rsidRDefault="002D2CFD" w:rsidP="006656A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7.68 </w:t>
            </w:r>
            <w:r w:rsidRPr="002D2CFD">
              <w:t>(</w:t>
            </w:r>
            <w:proofErr w:type="spellStart"/>
            <w:r>
              <w:t>ChCl</w:t>
            </w:r>
            <w:proofErr w:type="spellEnd"/>
            <w:r>
              <w:t>: EG 1:2) at 298</w:t>
            </w:r>
          </w:p>
        </w:tc>
      </w:tr>
    </w:tbl>
    <w:p w14:paraId="149AC480" w14:textId="77777777" w:rsidR="00571A9D" w:rsidRDefault="00571A9D"/>
    <w:sectPr w:rsidR="00571A9D" w:rsidSect="00DE7722">
      <w:pgSz w:w="16838" w:h="11906" w:orient="landscape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52B80"/>
    <w:multiLevelType w:val="hybridMultilevel"/>
    <w:tmpl w:val="1972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019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TU1NTA1NDIyNzBW0lEKTi0uzszPAykwqgUA1N8hdCwAAAA="/>
  </w:docVars>
  <w:rsids>
    <w:rsidRoot w:val="009E34F0"/>
    <w:rsid w:val="002953E5"/>
    <w:rsid w:val="002D2CFD"/>
    <w:rsid w:val="002E2D84"/>
    <w:rsid w:val="00442B09"/>
    <w:rsid w:val="004A3341"/>
    <w:rsid w:val="00571A9D"/>
    <w:rsid w:val="006E51D9"/>
    <w:rsid w:val="00810BAB"/>
    <w:rsid w:val="009B1211"/>
    <w:rsid w:val="009E34F0"/>
    <w:rsid w:val="00AD77BC"/>
    <w:rsid w:val="00C748B7"/>
    <w:rsid w:val="00DE7722"/>
    <w:rsid w:val="00EC2895"/>
    <w:rsid w:val="00FF4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DA047"/>
  <w15:chartTrackingRefBased/>
  <w15:docId w15:val="{F5AD00F6-CE68-47B2-B621-E7F6C1908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4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9E34F0"/>
    <w:pPr>
      <w:keepNext/>
      <w:keepLines/>
      <w:spacing w:before="120" w:after="120" w:line="360" w:lineRule="auto"/>
      <w:jc w:val="center"/>
    </w:pPr>
    <w:rPr>
      <w:bCs/>
      <w:iCs/>
      <w:szCs w:val="20"/>
    </w:rPr>
  </w:style>
  <w:style w:type="table" w:styleId="ListTable6Colorful">
    <w:name w:val="List Table 6 Colorful"/>
    <w:basedOn w:val="TableNormal"/>
    <w:uiPriority w:val="51"/>
    <w:rsid w:val="009E34F0"/>
    <w:pPr>
      <w:spacing w:after="0" w:line="240" w:lineRule="auto"/>
    </w:pPr>
    <w:rPr>
      <w:rFonts w:ascii="Calibri" w:eastAsia="Calibri" w:hAnsi="Calibri" w:cs="Times New Roman"/>
      <w:color w:val="000000"/>
      <w:lang w:val="en-US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ListParagraph">
    <w:name w:val="List Paragraph"/>
    <w:basedOn w:val="Normal"/>
    <w:uiPriority w:val="34"/>
    <w:qFormat/>
    <w:rsid w:val="006E51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5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-3</dc:creator>
  <cp:keywords/>
  <dc:description/>
  <cp:lastModifiedBy>Amaan Mansuri</cp:lastModifiedBy>
  <cp:revision>4</cp:revision>
  <dcterms:created xsi:type="dcterms:W3CDTF">2023-03-14T17:37:00Z</dcterms:created>
  <dcterms:modified xsi:type="dcterms:W3CDTF">2023-03-16T18:36:00Z</dcterms:modified>
</cp:coreProperties>
</file>